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C26" w:rsidRDefault="00C47A9D" w:rsidP="004E1E13">
      <w:pPr>
        <w:pStyle w:val="Title"/>
      </w:pPr>
      <w:r>
        <w:t>Word Template</w:t>
      </w:r>
    </w:p>
    <w:p w:rsidR="00EC0C26" w:rsidRDefault="00C47A9D">
      <w:pPr>
        <w:pStyle w:val="Author"/>
      </w:pPr>
      <w:r>
        <w:t>Caelin Randall-Scott</w:t>
      </w:r>
    </w:p>
    <w:p w:rsidR="00EC0C26" w:rsidRDefault="00C47A9D">
      <w:pPr>
        <w:pStyle w:val="Date"/>
      </w:pPr>
      <w:r>
        <w:t>March 14, 2019</w:t>
      </w:r>
    </w:p>
    <w:p w:rsidR="00EC0C26" w:rsidRDefault="00C47A9D">
      <w:pPr>
        <w:pStyle w:val="Heading2"/>
      </w:pPr>
      <w:bookmarkStart w:id="0" w:name="r-markdown"/>
      <w:bookmarkEnd w:id="0"/>
      <w:r>
        <w:t>R Markdown</w:t>
      </w:r>
    </w:p>
    <w:p w:rsidR="00EC0C26" w:rsidRDefault="00C47A9D">
      <w:pPr>
        <w:pStyle w:val="FirstParagraph"/>
      </w:pPr>
      <w:r>
        <w:t>This is an R Markd</w:t>
      </w:r>
      <w:bookmarkStart w:id="1" w:name="_GoBack"/>
      <w:bookmarkEnd w:id="1"/>
      <w:r>
        <w:t xml:space="preserve">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C0C26" w:rsidRDefault="00C47A9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EC0C26" w:rsidRDefault="00C47A9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C0C26" w:rsidRDefault="00C47A9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EC0C26" w:rsidRDefault="00C47A9D">
      <w:pPr>
        <w:pStyle w:val="Heading2"/>
      </w:pPr>
      <w:bookmarkStart w:id="2" w:name="including-plots"/>
      <w:bookmarkEnd w:id="2"/>
      <w:r>
        <w:t>Including Plots</w:t>
      </w:r>
    </w:p>
    <w:p w:rsidR="00EC0C26" w:rsidRDefault="00C47A9D">
      <w:pPr>
        <w:pStyle w:val="FirstParagraph"/>
      </w:pPr>
      <w:r>
        <w:t>You can also embed plots, for example:</w:t>
      </w:r>
    </w:p>
    <w:p w:rsidR="00EC0C26" w:rsidRDefault="00C47A9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cael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0C26" w:rsidRDefault="00C47A9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C0C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7A9D" w:rsidRDefault="00C47A9D">
      <w:pPr>
        <w:spacing w:after="0"/>
      </w:pPr>
      <w:r>
        <w:separator/>
      </w:r>
    </w:p>
  </w:endnote>
  <w:endnote w:type="continuationSeparator" w:id="0">
    <w:p w:rsidR="00C47A9D" w:rsidRDefault="00C47A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7A9D" w:rsidRDefault="00C47A9D">
      <w:r>
        <w:separator/>
      </w:r>
    </w:p>
  </w:footnote>
  <w:footnote w:type="continuationSeparator" w:id="0">
    <w:p w:rsidR="00C47A9D" w:rsidRDefault="00C47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F20B9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3B9E9F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18877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994A36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B3AEBE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B83C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52268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CC02A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EA5D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AD0C1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E8A"/>
    <w:rsid w:val="004E1E13"/>
    <w:rsid w:val="004E29B3"/>
    <w:rsid w:val="00590D07"/>
    <w:rsid w:val="00784D58"/>
    <w:rsid w:val="008D6863"/>
    <w:rsid w:val="00B86B75"/>
    <w:rsid w:val="00BC48D5"/>
    <w:rsid w:val="00C36279"/>
    <w:rsid w:val="00C47A9D"/>
    <w:rsid w:val="00E06DC3"/>
    <w:rsid w:val="00E315A3"/>
    <w:rsid w:val="00EC0C26"/>
    <w:rsid w:val="00FE1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AEDA80-93D9-462A-8C10-788D935AE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E1E13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47E8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E1E1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cp:lastModifiedBy>Caelin Randall-Scott</cp:lastModifiedBy>
  <cp:revision>5</cp:revision>
  <dcterms:created xsi:type="dcterms:W3CDTF">2019-03-14T18:16:00Z</dcterms:created>
  <dcterms:modified xsi:type="dcterms:W3CDTF">2019-03-14T18:23:00Z</dcterms:modified>
</cp:coreProperties>
</file>